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d2571a8962dcb80c995b6d88c1c6a8f653e963"/>
      <w:r>
        <w:rPr>
          <w:b/>
        </w:rPr>
        <w:t xml:space="preserve">ПРОТОКОЛ ПРО РЕЗУЛЬТАТИ ЗЕМЕЛЬНИХ ТОРГІВ № LSE001-UA-20240328-01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комунальною власністю виконавчого комітету Рівн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 площею 0,0172 га у пров. Робітничому, 6 в м. Рівному</w:t>
      </w:r>
    </w:p>
    <w:p>
      <w:pPr>
        <w:numPr>
          <w:ilvl w:val="0"/>
          <w:numId w:val="1001"/>
        </w:numPr>
        <w:pStyle w:val="Compact"/>
      </w:pPr>
      <w:r>
        <w:t xml:space="preserve">Проведення земельних торгів з продажу земельної ділянки несільськогосподарського призначення площею 0,0172 га, що розташована у пров. Робітничому, 6 в м. Рівному для розміщення та експлуатації основних, підсобних і допоміжних будівель та споруд підприємств переробної, машинобудівної та іншої промислово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28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42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285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фірма "АГРО - ЦЕНТР", ЄДРПОУ: 341125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йструк Лілія Анатоліївна, ІПН/РНОКПП: 30294185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фірма "АГРО - ЦЕНТР", ЄДРПОУ: 341125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0 100,00 грн (дес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185,50 грн (три тисячі сто вісім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8 814,50 грн (сто дев'яносто вісім тисяч вісімсот чотир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.обл./Рівнен.міс.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141419410000175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4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земельних відносин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522829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201720344210007000044566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ю власністю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259563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44271012400044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фірма "АГРО - ЦЕНТР", ЄДРПОУ: 3411256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комунальною власністю виконавчого комітету Рівн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09:39Z</dcterms:created>
  <dcterms:modified xsi:type="dcterms:W3CDTF">2024-05-20T04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